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 SEO-Analysebericht für die Webseite der Praxis RÜ Zahnspange</w:t>
      </w:r>
      <w:r>
        <w:t xml:space="preserve"> </w:t>
      </w:r>
      <w:r>
        <w:t xml:space="preserve">#### 1. Keyword-Dichte / mögliche fehlende Keywords</w:t>
      </w:r>
      <w:r>
        <w:t xml:space="preserve"> </w:t>
      </w:r>
      <w:r>
        <w:t xml:space="preserve">**Keyword-Dichte:**</w:t>
      </w:r>
      <w:r>
        <w:t xml:space="preserve"> </w:t>
      </w:r>
      <w:r>
        <w:t xml:space="preserve">Die aktuellen Keywords in den Google Ads Vorschlägen bieten bereits eine gute Grundlage. Allerdings sind einige relevante Keywords von der derzeitigen Webseite nicht ausreichend abgedeckt. Hier sind einige Punkte zur Keyword-Dichte:</w:t>
      </w:r>
      <w:r>
        <w:t xml:space="preserve"> </w:t>
      </w:r>
      <w:r>
        <w:t xml:space="preserve">- **Wichtigkeit der Keywords:** Die wichtigsten Keywords wie „Zahnspangen für Kinder“, „Zahnspangen für Erwachsene“ und „moderne Zahnspange“ sind bereits genannt, jedoch könnte die Dichte dieser Keywords durch gezielte Platzierung und Wiederholung erhöht werden.</w:t>
      </w:r>
      <w:r>
        <w:t xml:space="preserve"> </w:t>
      </w:r>
      <w:r>
        <w:t xml:space="preserve">- **Fehlende Keywords:** Einige relevante Keywords wie „Invisalign“, „Retainer für Zähne“, und „Zahnspangen Beratung“ könnten verstärkt in die Texte integriert werden, um die Chancen auf Suchmaschinen-Rankings zu erhöhen. Es fehlt auch eine ausführliche Erklärung zu „kinderfreundliche Kieferorthopädie“ und „kinderfreundliche Behandlungen“, die stärker betont werden sollten.</w:t>
      </w:r>
      <w:r>
        <w:t xml:space="preserve"> </w:t>
      </w:r>
      <w:r>
        <w:t xml:space="preserve">**Empfehlung:** Eine gezielte Integration der oben genannten Keywords in Überschriften, Meta-Beschreibungen und den Texten könnte die Auffindbarkeit deutlich erhöhen.</w:t>
      </w:r>
      <w:r>
        <w:t xml:space="preserve"> </w:t>
      </w:r>
      <w:r>
        <w:t xml:space="preserve">#### 2. Tonalität und Stil in Bezug auf SEO</w:t>
      </w:r>
      <w:r>
        <w:t xml:space="preserve"> </w:t>
      </w:r>
      <w:r>
        <w:t xml:space="preserve">**Tonalität und Stil:**</w:t>
      </w:r>
      <w:r>
        <w:t xml:space="preserve"> </w:t>
      </w:r>
      <w:r>
        <w:t xml:space="preserve">Der derzeitige Stil ist informativ und freundlich, was zu einer kinderfreundlichen Praxis gut passt. Jedoch könnte die Tonalität spezifischer auf die Zielgruppe abgestimmt werden.</w:t>
      </w:r>
      <w:r>
        <w:t xml:space="preserve"> </w:t>
      </w:r>
      <w:r>
        <w:t xml:space="preserve">- **Positive Aspekte:** Die Ansprache ist positiv und ermutigend, was bei Eltern, die über Kieferorthopädie nachdenken, Vertrauen schafft.</w:t>
      </w:r>
      <w:r>
        <w:t xml:space="preserve"> </w:t>
      </w:r>
      <w:r>
        <w:t xml:space="preserve">- **Verbesserungspotenzial:** Die Verwendung aktiver Formulierungen und klare Handlungsaufforderungen (z.B. „Vereinbaren Sie jetzt Ihr Beratungsgespräch“) sollte häufiger hervorgehoben werden. Eine stärkere emotionale Ansprache könnte ebenfalls die Entscheidung zur Kontaktaufnahme fördern.</w:t>
      </w:r>
      <w:r>
        <w:t xml:space="preserve"> </w:t>
      </w:r>
      <w:r>
        <w:t xml:space="preserve">#### 3. Offensichtliche inhaltliche Lücken</w:t>
      </w:r>
      <w:r>
        <w:t xml:space="preserve"> </w:t>
      </w:r>
      <w:r>
        <w:t xml:space="preserve">**Inhaltliche Lücken:**</w:t>
      </w:r>
      <w:r>
        <w:t xml:space="preserve"> </w:t>
      </w:r>
      <w:r>
        <w:t xml:space="preserve">Es gibt mehrere Bereiche, in denen der Inhalt verbessert oder ergänzt werden könnte:</w:t>
      </w:r>
      <w:r>
        <w:t xml:space="preserve"> </w:t>
      </w:r>
      <w:r>
        <w:t xml:space="preserve">- **Patientenerfahrungen und Testimonials:** Kundenbewertungen oder Erfahrungsberichte könnten hinzugefügt werden, um Vertrauen zu schaffen und die Glaubwürdigkeit zu erhöhen.</w:t>
      </w:r>
      <w:r>
        <w:t xml:space="preserve"> </w:t>
      </w:r>
      <w:r>
        <w:t xml:space="preserve">- **Detaillierte Beschreibungen der Behandlungen:** Mehr Informationen über die einzelnen Behandlungsmethoden, die verwendeten Technologien (z.B. digitale Abformungen), und deren spezifische Vorteile könnten potenzielle Patienten besser informieren.</w:t>
      </w:r>
      <w:r>
        <w:t xml:space="preserve"> </w:t>
      </w:r>
      <w:r>
        <w:t xml:space="preserve">- **FAQ-Sektion erweitern:** Die häufig gestellten Fragen könnten ausgeweitet werden, um zusätzliche relevante Fragen, die Patienten im Vorfeld klären möchten, zu beantworten (z.B. zu Dauer der Behandlung, Pflege von Zahnspangen, etc.).</w:t>
      </w:r>
      <w:r>
        <w:t xml:space="preserve"> </w:t>
      </w:r>
      <w:r>
        <w:t xml:space="preserve">- **Blog-Sektion:** Eine regelmäßige Blog-Sektion könnte nicht nur zur SEO-Optimierung beitragen, sondern auch informative Artikel bereitstellen, die das Bewusstsein der Patienten für Zahngesundheit und Kieferorthopädie fördern.</w:t>
      </w:r>
      <w:r>
        <w:t xml:space="preserve"> </w:t>
      </w:r>
      <w:r>
        <w:t xml:space="preserve">### Zusammenfassung</w:t>
      </w:r>
      <w:r>
        <w:t xml:space="preserve"> </w:t>
      </w:r>
      <w:r>
        <w:t xml:space="preserve">Die Webseite der Praxis hat solide Grundlagen, benötigt jedoch gezielte Anpassungen hinsichtlich der Keyword-Strategie, der Emotionalität in der Ansprache und der Informationsdichte, um die Sichtbarkeit in Suchmaschinen zu verbessern und potenzielle Patienten effektiver anzusprechen. Es ist empfehlenswert, die Inhalte regelmäßig zu überprüfen und anzupassen, um den ständig wechselnden Anforderungen der SEO gerecht zu werden.</w:t>
      </w:r>
    </w:p>
    <w:p>
      <w:pPr>
        <w:pStyle w:val="BodyText"/>
      </w:pPr>
      <w:r>
        <w:t xml:space="preserve">Erklärung der Verbesserungen:</w:t>
      </w:r>
    </w:p>
    <w:p>
      <w:pPr>
        <w:pStyle w:val="BodyText"/>
      </w:pPr>
      <w:r>
        <w:t xml:space="preserve">1) Verbesserungen:</w:t>
      </w:r>
      <w:r>
        <w:t xml:space="preserve"> </w:t>
      </w:r>
      <w:r>
        <w:t xml:space="preserve">- Ersetzung von weniger präzisen Wörtern durch spezifischere Begriffe (z.B. "umfangreiche" statt "vielfältige" Behandlungen).</w:t>
      </w:r>
      <w:r>
        <w:t xml:space="preserve"> </w:t>
      </w:r>
      <w:r>
        <w:t xml:space="preserve">- Verbesserung der Satzstruktur und Klarheit für eine bessere Lesbarkeit.</w:t>
      </w:r>
      <w:r>
        <w:t xml:space="preserve"> </w:t>
      </w:r>
      <w:r>
        <w:t xml:space="preserve">- Anpassungen zur Ansprache der Zielgruppe und zur Betonung der Vorteile der Behandlungen.</w:t>
      </w:r>
      <w:r>
        <w:t xml:space="preserve"> </w:t>
      </w:r>
      <w:r>
        <w:t xml:space="preserve">- Hinzufügen von Details zu den Behandlungsplänen und zur Organisation der Praxis.</w:t>
      </w:r>
      <w:r>
        <w:t xml:space="preserve"> </w:t>
      </w:r>
      <w:r>
        <w:t xml:space="preserve">2) SEO-Hilfe:</w:t>
      </w:r>
      <w:r>
        <w:t xml:space="preserve"> </w:t>
      </w:r>
      <w:r>
        <w:t xml:space="preserve">- Die Verwendung präziserer und relevanter Keywords verbessert die Auffindbarkeit in Suchmaschinen.</w:t>
      </w:r>
      <w:r>
        <w:t xml:space="preserve"> </w:t>
      </w:r>
      <w:r>
        <w:t xml:space="preserve">- Höhere Lesbarkeit und Klarheit erhöhen die Verweildauer der Nutzer auf der Seite, was das Ranking verbessern kann.</w:t>
      </w:r>
      <w:r>
        <w:t xml:space="preserve"> </w:t>
      </w:r>
      <w:r>
        <w:t xml:space="preserve">- Detaillierte Informationen tragen zur Beantwortung möglicher Nutzerfragen bei, was die Nutzererfahrung verbessert und die Wahrscheinlichkeit erhöht, dass die Seite als vertrauenswürdig eingestuft wird.</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 Analysebericht der aktuellen SEO-Situation</w:t>
      </w:r>
      <w:r>
        <w:t xml:space="preserve"> </w:t>
      </w:r>
      <w:r>
        <w:t xml:space="preserve">#### 1) Keyword-Dichte / mögliche fehlende Keywords</w:t>
      </w:r>
      <w:r>
        <w:t xml:space="preserve"> </w:t>
      </w:r>
      <w:r>
        <w:t xml:space="preserve">- **Keyword-Dichte**: Der Text verwendet häufig relevante Begriffe wie "Zahnspangen", "Brackets", "Aliner", und "Kieferorthopädie". Dies deutet auf eine gute Grunddichte hin. Perspektivisch könnten jedoch spezifische Begriffe für die Services, wie "Zahnspangen für Kinder", "unsichtbare Zahnschienen" oder "kinderfreundliche Kieferorthopädie", integriert werden, um die Zielgruppenansprache zu intensivieren.</w:t>
      </w:r>
      <w:r>
        <w:t xml:space="preserve"> </w:t>
      </w:r>
      <w:r>
        <w:t xml:space="preserve">- **Mögliche fehlende Keywords**:</w:t>
      </w:r>
      <w:r>
        <w:t xml:space="preserve"> </w:t>
      </w:r>
      <w:r>
        <w:t xml:space="preserve">- Es fehlt an spezifischen Aspekten wie "Kieferorthopädie in Essen" oder "Ratenzahlungspläne für Behandlungen".</w:t>
      </w:r>
      <w:r>
        <w:t xml:space="preserve"> </w:t>
      </w:r>
      <w:r>
        <w:t xml:space="preserve">- Die Keywords, die mit den Verfahren in Verbindung stehen (z.B. "Invisalign"), sollten auch gezielter im Text erwähnt werden, um mehr Suchvolumen anzuziehen.</w:t>
      </w:r>
      <w:r>
        <w:t xml:space="preserve"> </w:t>
      </w:r>
      <w:r>
        <w:t xml:space="preserve">- Die SEO-Expertise in Bezug auf lokale Suchanfragen könnte durch gezieltere Platzierung von geografischen Keywords (z.B. „Kieferorthopädie Essen“) verbessert werden.</w:t>
      </w:r>
      <w:r>
        <w:t xml:space="preserve"> </w:t>
      </w:r>
      <w:r>
        <w:t xml:space="preserve">#### 2) Tonalität und Stil in Bezug auf SEO</w:t>
      </w:r>
      <w:r>
        <w:t xml:space="preserve"> </w:t>
      </w:r>
      <w:r>
        <w:t xml:space="preserve">- **Tonalität**: Der Text verwendet eine klare, informative und mehrheitlich freundliche Tonalität, die für eine medizinische Einrichtung angemessen ist. Die Strategie, positive Aspekte der Behandlungen (wie Komfort und Zuverlässigkeit) hervorzuheben, ist gut geeignet, um Vertrauen bei den Patienten aufzubauen.</w:t>
      </w:r>
      <w:r>
        <w:t xml:space="preserve"> </w:t>
      </w:r>
      <w:r>
        <w:t xml:space="preserve">- **Stil**: Der Stil ist überwiegend direkt und ansprechend. Die Verwendung von Imperativen wie „Vereinbaren Sie jetzt Ihr unverbindliches Beratungsgespräch“ ist förderlich für die Conversion-Optimierung, könnte jedoch durch zusätzliche Call-to-Actions und Interaktivität (Fragen an die Leser) verbessert werden. Diese Ansätze könnten die Leser mehr einbeziehen und sie dazu motivieren, Kontakt aufzunehmen.</w:t>
      </w:r>
      <w:r>
        <w:t xml:space="preserve"> </w:t>
      </w:r>
      <w:r>
        <w:t xml:space="preserve">#### 3) Offensichtliche inhaltliche Lücken</w:t>
      </w:r>
      <w:r>
        <w:t xml:space="preserve"> </w:t>
      </w:r>
      <w:r>
        <w:t xml:space="preserve">- **Fehlende Details zu Behandlungen**: Der Text skizziert die Arten von Zahnspangen, aber spezifische Informationen über Behandlungsabläufe, Dauer der Behandlungen oder Vorher-Nachher-Beispiele könnten das Vertrauen der Patienten stärken und deren Entscheidungsfindung unterstützen.</w:t>
      </w:r>
      <w:r>
        <w:t xml:space="preserve"> </w:t>
      </w:r>
      <w:r>
        <w:t xml:space="preserve">- **Patientenerfahrungen und Testimonials**: Positive Nutzererfahrungen und Testimonials könnten ergänzt werden, um soziale Beweise zu liefern und die Glaubwürdigkeit zu erhöhen.</w:t>
      </w:r>
      <w:r>
        <w:t xml:space="preserve"> </w:t>
      </w:r>
      <w:r>
        <w:t xml:space="preserve">- **Bildung über Kieferorthopädie**: Eine Sektion über häufige Fragen zu Zahnspangen, Behandlungskosten, sowie Nachbehandlung während und nach der Therapie könnte das Engagement erhöhen.</w:t>
      </w:r>
      <w:r>
        <w:t xml:space="preserve"> </w:t>
      </w:r>
      <w:r>
        <w:t xml:space="preserve">- **Blog-Integration**: Ein fehlender Blog oder ein Informationsbereich, der regelmäßig aktualisierte Beiträge über zahnmedizinische Themen, Tipps zur Zahnpflege oder Neuigkeiten in der Kieferorthopädie veröffentlicht, könnte zusätzliche Traffic-Quellen generieren und die Expertise in der Branche stärken.</w:t>
      </w:r>
      <w:r>
        <w:t xml:space="preserve"> </w:t>
      </w:r>
      <w:r>
        <w:t xml:space="preserve">### Zusammenfassung</w:t>
      </w:r>
      <w:r>
        <w:t xml:space="preserve"> </w:t>
      </w:r>
      <w:r>
        <w:t xml:space="preserve">Insgesamt zeigt die Webseite eine solide Basis für SEO, benötigt jedoch gezielte Anpassungen zur Verbesserung der Keyword-Optimierung, um lokale und spezifische Suchanfragen anzusprechen. Darüber hinaus könnten mehr Details zu den Behandlungen und keine Kombination von Patientenerfahrungen den Text weiter bereichern und zu höherem Engagement führen.</w:t>
      </w:r>
    </w:p>
    <w:p>
      <w:pPr>
        <w:pStyle w:val="BodyText"/>
      </w:pPr>
      <w:r>
        <w:t xml:space="preserve">Erklärung der Verbesserungen:</w:t>
      </w:r>
    </w:p>
    <w:p>
      <w:pPr>
        <w:pStyle w:val="BodyText"/>
      </w:pPr>
      <w:r>
        <w:t xml:space="preserve">1) **Verbesserungen**: Der neue Text wurde um wichtige Schlüsselbegriffe erweitert, präzisiert und optimiert. Formulierungen wurden klarer gestaltet, um die Vorteile der verschiedenen Zahnspangenarten und deren Anwendungen hervorzuheben. Der Text enthält auch mehr spezifische Informationen, um das Publikum besser anzusprechen, und fördert eine kundenfreundliche Ansprache durch die Erwähnung von Altersgruppen und individuellen Bedürfnissen.</w:t>
      </w:r>
      <w:r>
        <w:t xml:space="preserve"> </w:t>
      </w:r>
      <w:r>
        <w:t xml:space="preserve">2) **SEO-Nutzen**: Die Verwendung spezifischer Keywords wie "Kieferorthopädie", "diskret", "effektiv" und "individuell", sowie eine klarere Struktur machen den Text relevanter für Suchmaschinenanfragen. Dadurch erhöht sich die Chance, in den Suchergebnissen für potenzielle Patienten sichtbar zu werden, was zu mehr Website-Traffic und einer besseren Konversionsrate führen kann.</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 SEO-Analysebericht für die Webseite von RÜ Zahnspange</w:t>
      </w:r>
      <w:r>
        <w:t xml:space="preserve"> </w:t>
      </w:r>
      <w:r>
        <w:t xml:space="preserve">#### 1. Keyword-Dichte / Mögliche fehlende Keywords</w:t>
      </w:r>
      <w:r>
        <w:t xml:space="preserve"> </w:t>
      </w:r>
      <w:r>
        <w:t xml:space="preserve">- **Keyword-Dichte:** Der Text enthält einige relevante Keywords zu Kieferorthopädie, Behandlungsabläufen und Typen von Zahnspangen. Allerdings könnte die integrierte Keyword-Dichte stärker optimiert werden. Der Hauptfokus liegt auf allgemeineren Begriffen wie „Behandlung“ und „Zahnspange“, während spezifische Keywords wie „Kieferorthopädie Essen“, „transparente Aligner“ sowie „unsichtbare Zahnschienen“ nur sporadisch vorkommen oder fehlen.</w:t>
      </w:r>
      <w:r>
        <w:t xml:space="preserve"> </w:t>
      </w:r>
      <w:r>
        <w:t xml:space="preserve">- **Mögliche fehlende Keywords:**</w:t>
      </w:r>
      <w:r>
        <w:t xml:space="preserve"> </w:t>
      </w:r>
      <w:r>
        <w:t xml:space="preserve">- "Kieferorthopädie Essen" und ähnliche lokale Suchbegriffe könnten stärker in den Text eingebunden werden.</w:t>
      </w:r>
      <w:r>
        <w:t xml:space="preserve"> </w:t>
      </w:r>
      <w:r>
        <w:t xml:space="preserve">- Keywords zu spezifischen Patientenbedürfnissen, wie „Ratenzahlungspläne für Behandlungen“ und „kinderfreundliche Behandlungen“, sollten ebenfalls in den relevanten Abschnitten erwähnt werden.</w:t>
      </w:r>
      <w:r>
        <w:t xml:space="preserve"> </w:t>
      </w:r>
      <w:r>
        <w:t xml:space="preserve">#### 2. Tonalität und Stil in Bezug auf SEO</w:t>
      </w:r>
      <w:r>
        <w:t xml:space="preserve"> </w:t>
      </w:r>
      <w:r>
        <w:t xml:space="preserve">- **Tonalität:** Der Text hat eine informative und einladende Tonalität, die darauf abzielt, Vertrauen und Klarheit zu schaffen. Dies ist positiv für die Nutzererfahrung, könnte aber für SEO-Zwecke optimiert werden, um gezielt Keywords und Phrasen zu integrieren.</w:t>
      </w:r>
      <w:r>
        <w:t xml:space="preserve"> </w:t>
      </w:r>
      <w:r>
        <w:t xml:space="preserve">- **Stil:** Der Stil ist klar und strukturiert, was wichtig ist, um den Lesern eine einfache Navigation durch den Behandlungsprozess zu ermöglichen. Für SEO sollte der Text jedoch mehr lokale Bezüge, Long-Tail-Keywords und spezifische Fragen, die Nutzer möglicherweise stellen, beinhalten.</w:t>
      </w:r>
      <w:r>
        <w:t xml:space="preserve"> </w:t>
      </w:r>
      <w:r>
        <w:t xml:space="preserve">#### 3. Offensichtliche inhaltliche Lücken</w:t>
      </w:r>
      <w:r>
        <w:t xml:space="preserve"> </w:t>
      </w:r>
      <w:r>
        <w:t xml:space="preserve">- **Ressourcen für häufige Fragen:** Es gibt keine Sektion, die häufig gestellte Fragen (FAQ) behandelt. Eine FAQ könnte eine wertvolle Ressource für potenzielle Patienten darstellen und dabei helfen, häufige Bedenken zu klären.</w:t>
      </w:r>
      <w:r>
        <w:t xml:space="preserve"> </w:t>
      </w:r>
      <w:r>
        <w:t xml:space="preserve">- **Details zu Behandlungskosten:** Informationen über Ratenzahlungspläne, Kosten von Behandlungen und Versicherungsfragen sind nicht direkt im Text behandelt, könnten jedoch das Interesse von Nutzern wecken, die sich eine Zahnspange leisten möchten.</w:t>
      </w:r>
      <w:r>
        <w:t xml:space="preserve"> </w:t>
      </w:r>
      <w:r>
        <w:t xml:space="preserve">- **Sichtbarkeit von Patientenbewertungen oder -zeugnissen:** Positive Testimonials oder Erfahrungen von Patienten könnten das Vertrauen erhöhen und die Zielgruppe verstärken.</w:t>
      </w:r>
      <w:r>
        <w:t xml:space="preserve"> </w:t>
      </w:r>
      <w:r>
        <w:t xml:space="preserve">- **Integrierte Call-to-Action (CTA):** Zwar gibt es einen CTA-Block zur Terminvereinbarung, aber dieser könnte weiter hervorgehoben oder in relevante Sektionen integriert werden, um die User-Interaktion zu fördern.</w:t>
      </w:r>
      <w:r>
        <w:t xml:space="preserve"> </w:t>
      </w:r>
      <w:r>
        <w:t xml:space="preserve">### Fazit</w:t>
      </w:r>
      <w:r>
        <w:t xml:space="preserve"> </w:t>
      </w:r>
      <w:r>
        <w:t xml:space="preserve">Insgesamt bietet die Webseite von RÜ Zahnspange eine solide Grundlage, könnte jedoch in Bezug auf Keyword-Optimierung und Inhaltserweiterung erheblich profitieren. Durch die Integration spezifischer Keywords, die Antwort auf häufige Fragen und die Aufnahme von Patientenbewertungen könnte die Sichtbarkeit in Suchmaschinen sowie die Benutzererfahrung signifikant verbessert werden.</w:t>
      </w:r>
    </w:p>
    <w:p>
      <w:pPr>
        <w:pStyle w:val="BodyText"/>
      </w:pPr>
      <w:r>
        <w:t xml:space="preserve">Erklärung der Verbesserungen:</w:t>
      </w:r>
    </w:p>
    <w:p>
      <w:pPr>
        <w:pStyle w:val="BodyText"/>
      </w:pPr>
      <w:r>
        <w:t xml:space="preserve">1) Verbesserungen im optimierten Text umfassen die Integration von Schlüsselwörtern wie "Kieferorthopädie Essen" und "moderne Zahnspange", die Betonung der kinderfreundlichen Praxis sowie die Präzisierung der Ausdrucksweise (z.B. „positive Veränderung Ihrer Mundgesundheit“). Darüber hinaus wurden Formulierungen gestrafft und die natürliche Lesbarkeit erhöht.</w:t>
      </w:r>
      <w:r>
        <w:t xml:space="preserve"> </w:t>
      </w:r>
      <w:r>
        <w:t xml:space="preserve">2) Diese Anpassungen sind aus SEO-Sicht hilfreich, da sie die Sichtbarkeit in Suchmaschinen erhöhen, indem relevante Keywords verwendet werden, die potenzielle Patienten ansprechen. Gleichzeitig verbessert eine klarere, ansprechendere Sprache die Nutzererfahrung, was zu einer niedrigeren Absprungrate und längeren Verweildauer auf der Website führen kann.</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er Text enthält zwar relevante Keywords wie "klare Aligner", "unauffällige Zahnkorrektur", "moderne Technologie" und "effiziente Diagnose". Allerdings fehlt eine konsequente Integration vieler Google Ads Keyword Vorschläge wie „Kieferorthopädie Essen“, „Zahnspangen für Kinder“, „Invisalign“, und „traditionelle Brackets“.</w:t>
      </w:r>
      <w:r>
        <w:t xml:space="preserve"> </w:t>
      </w:r>
      <w:r>
        <w:t xml:space="preserve">- **Mögliche fehlende Keywords**: Die Keywords, die sich auf spezifische Zielgruppen (z.B. „Zahnspangen für Kinder und Erwachsene“), Angebote („Ratenzahlungspläne für Behandlungen“), sowie lokale Suchbegriffe (z.B. „KFO Essen“) beziehen, sollten geschickter in den Text eingeflochten werden, um die Sichtbarkeit in Suchmaschinen zu erhöhen.</w:t>
      </w:r>
      <w:r>
        <w:t xml:space="preserve"> </w:t>
      </w:r>
      <w:r>
        <w:t xml:space="preserve">#### 2) Tonalität und Stil in Bezug auf SEO</w:t>
      </w:r>
      <w:r>
        <w:t xml:space="preserve"> </w:t>
      </w:r>
      <w:r>
        <w:t xml:space="preserve">- **Tonalität**: Der Text ist überwiegend informativ und wird mit einem positiven, einladenden Ton präsentiert. Er vermittelt Komfort und Unauffälligkeit bei der Behandlungsoption und spricht potenzielle Patienten direkt an.</w:t>
      </w:r>
      <w:r>
        <w:t xml:space="preserve"> </w:t>
      </w:r>
      <w:r>
        <w:t xml:space="preserve">- **Stil**: Der Stil ist konsistent, jedoch könnte eine stärkere Verwendung von Call-to-Action-Elementen den Nutzer anregen, aktiv zu werden. Das Einbinden von Fragen oder gezielten Aussagen wie „Vereinbaren Sie heute Ihr kostenloses Beratungsgespräch!“ könnte den Anreiz zur Kontaktaufnahme verstärken.</w:t>
      </w:r>
      <w:r>
        <w:t xml:space="preserve"> </w:t>
      </w:r>
      <w:r>
        <w:t xml:space="preserve">#### 3) Offensichtliche inhaltliche Lücken</w:t>
      </w:r>
      <w:r>
        <w:t xml:space="preserve"> </w:t>
      </w:r>
      <w:r>
        <w:t xml:space="preserve">- **Zielgruppenansprache**: Der Text könnte spezifischere Informationen für unterschiedliche Zielgruppen bieten, z.B. spezielle Behandlungen für Kinder oder Jugendliche.</w:t>
      </w:r>
      <w:r>
        <w:t xml:space="preserve"> </w:t>
      </w:r>
      <w:r>
        <w:t xml:space="preserve">- **Vertrauensbildung**: Informationen über Fachkompetenz, z.B. die Qualifikationen von Dr. Leila Graf oder Patientenbewertungen können Vertrauen aufbauen und die Entscheidungsfindung dort steigern.</w:t>
      </w:r>
      <w:r>
        <w:t xml:space="preserve"> </w:t>
      </w:r>
      <w:r>
        <w:t xml:space="preserve">- **Preisstruktur und Behandlungsabläufe**: Einblicke in Preise, Finanzierungsoptionen und den Ablauf einer Behandlung fehlen. Dies sind Aspekte, die potenzielle Patienten oft vor einem ersten Kontakt interessieren.</w:t>
      </w:r>
      <w:r>
        <w:t xml:space="preserve"> </w:t>
      </w:r>
      <w:r>
        <w:t xml:space="preserve">- **Häufige Fragen**: Eine FAQ-Sektion könnte einige der häufigsten Fragen zu Behandlungen, Nachsorge und Pflegetipps für Aligner adressieren und würde helfen, den Text mehr wertvolle Informationen zu liefern.</w:t>
      </w:r>
      <w:r>
        <w:t xml:space="preserve"> </w:t>
      </w:r>
      <w:r>
        <w:t xml:space="preserve">### Fazit</w:t>
      </w:r>
      <w:r>
        <w:t xml:space="preserve"> </w:t>
      </w:r>
      <w:r>
        <w:t xml:space="preserve">Der bestehende Content hat viel Potenzial, jedoch benötigt er eine strategische Anpassung, um die Sichtbarkeit in Suchmaschinen zu optimieren. Durch die gezielte Integration der vorgeschlagenen Keywords und das Schließen inhaltlicher Lücken kann die Seite ranktechnisch erhebliche Fortschritte machen.</w:t>
      </w:r>
    </w:p>
    <w:p>
      <w:pPr>
        <w:pStyle w:val="BodyText"/>
      </w:pPr>
      <w:r>
        <w:t xml:space="preserve">Erklärung der Verbesserungen:</w:t>
      </w:r>
    </w:p>
    <w:p>
      <w:pPr>
        <w:pStyle w:val="BodyText"/>
      </w:pPr>
      <w:r>
        <w:t xml:space="preserve">1) Der optimierte Text enthält spezifischere Informationen, einschließlich der Erwähnung des Standorts "Essen", um die lokale SEO zu stärken. Zudem wurden Formulierungen präzisiert, um den Nutzen und die Bequemlichkeit der Behandlung klarer hervorzuheben. Dies geschieht durch die Einbindung von positiven Adjektiven und einer stärkeren Ansprache der Zielgruppe.</w:t>
      </w:r>
      <w:r>
        <w:t xml:space="preserve"> </w:t>
      </w:r>
      <w:r>
        <w:t xml:space="preserve">2) Diese Verbesserungen erhöhen die Relevanz und Suchmaschinenrankings, da sie auf lokale Suchanfragen abzielen und gleichzeitig wichtige Schlüsselwörter für die Kieferorthopädie bereitstellen. Der optimierte Text spricht gezielter die Bedürfnisse der potenziellen Patienten an, was die Conversion-Rate steigern kann.</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 SEO-Analysebericht für die Webseite RÜ Zahnspange</w:t>
      </w:r>
      <w:r>
        <w:t xml:space="preserve"> </w:t>
      </w:r>
      <w:r>
        <w:t xml:space="preserve">#### 1) Keyword-Dichte / Mögliche fehlende Keywords:</w:t>
      </w:r>
      <w:r>
        <w:t xml:space="preserve"> </w:t>
      </w:r>
      <w:r>
        <w:t xml:space="preserve">- **Aktuelle Keyword-Dichte:** Der bereitgestellte Text ist informativ und enthält relevante Begriffe wie „Kieferorthopädie“, „Kinder“, „Senioren“, „Behandlungen“ und „Dr. Leila Graf“. Allerdings wären spezifische Keywords wie „Kieferorthopädie Essen“, „Zahnspangen für Erwachsene“ und „Invisalign“ in den Text besser integriert, um die Sichtbarkeit zu fördern.</w:t>
      </w:r>
      <w:r>
        <w:t xml:space="preserve"> </w:t>
      </w:r>
      <w:r>
        <w:t xml:space="preserve">- **Fehlende Keywords:** Bei der Betrachtung der vorgeschlagenen Keywords gibt es einige, die nicht im Text vorkommen, obwohl sie für die Zielgruppe von Bedeutung sein könnten:</w:t>
      </w:r>
      <w:r>
        <w:t xml:space="preserve"> </w:t>
      </w:r>
      <w:r>
        <w:t xml:space="preserve">- „moderne Zahnspange“</w:t>
      </w:r>
      <w:r>
        <w:t xml:space="preserve"> </w:t>
      </w:r>
      <w:r>
        <w:t xml:space="preserve">- „unterschiedliche Behandlungsoptionen“ (z.B. traditionelle Brackets, transparente Aligner)</w:t>
      </w:r>
      <w:r>
        <w:t xml:space="preserve"> </w:t>
      </w:r>
      <w:r>
        <w:t xml:space="preserve">- „Fragen zur Zahnspange“</w:t>
      </w:r>
      <w:r>
        <w:t xml:space="preserve"> </w:t>
      </w:r>
      <w:r>
        <w:t xml:space="preserve">- „Ratenzahlungspläne für Behandlungen“</w:t>
      </w:r>
      <w:r>
        <w:t xml:space="preserve"> </w:t>
      </w:r>
      <w:r>
        <w:t xml:space="preserve">- „Ästhetik der Zähne“</w:t>
      </w:r>
      <w:r>
        <w:t xml:space="preserve"> </w:t>
      </w:r>
      <w:r>
        <w:t xml:space="preserve">Diese Keywords sollten strategisch in die Inhalte integriert werden, um die Gesamtpräsenz in Suchmaschinen zu erhöhen.</w:t>
      </w:r>
      <w:r>
        <w:t xml:space="preserve"> </w:t>
      </w:r>
      <w:r>
        <w:t xml:space="preserve">#### 2) Tonalität und Stil in Bezug auf SEO:</w:t>
      </w:r>
      <w:r>
        <w:t xml:space="preserve"> </w:t>
      </w:r>
      <w:r>
        <w:t xml:space="preserve">- **Tonalität:** Der Text ist freundlich, einladend und professionell. Diese Tonalität fördert Vertrauen, was wichtig für medizinische Dienstleistungen ist. Es wird ein patientenorientierter Ansatz betont.</w:t>
      </w:r>
      <w:r>
        <w:t xml:space="preserve"> </w:t>
      </w:r>
      <w:r>
        <w:t xml:space="preserve">- **Stil:** Der Stil ist informativ, was gut für SEO ist, jedoch könnte er durch gezielte Verwendung von Keywords optimiert werden. Der Text könnte spezifische Fragen ansprechen oder häufige Anliegen potentieller Patienten behandeln. Eine Mischung aus informativen Absätzen und FAQs könnte die Benutzererfahrung und das Engagement erhöhen.</w:t>
      </w:r>
      <w:r>
        <w:t xml:space="preserve"> </w:t>
      </w:r>
      <w:r>
        <w:t xml:space="preserve">#### 3) Offensichtliche inhaltliche Lücken:</w:t>
      </w:r>
      <w:r>
        <w:t xml:space="preserve"> </w:t>
      </w:r>
      <w:r>
        <w:t xml:space="preserve">- **Fehlende solche Inhalte:**</w:t>
      </w:r>
      <w:r>
        <w:t xml:space="preserve"> </w:t>
      </w:r>
      <w:r>
        <w:t xml:space="preserve">- Mehr Informationen über Behandlungsoptionen, wie z.B. die Vorzüge/ Nachteile der verschiedenen Zahnschienen, die in der Kieferorthopädie verwendet werden.</w:t>
      </w:r>
      <w:r>
        <w:t xml:space="preserve"> </w:t>
      </w:r>
      <w:r>
        <w:t xml:space="preserve">- Ausführliche Erklärungen zu spezifischen Behandlungen (z.B. Invisalign, Retainer).</w:t>
      </w:r>
      <w:r>
        <w:t xml:space="preserve"> </w:t>
      </w:r>
      <w:r>
        <w:t xml:space="preserve">- Informationen über den Behandlungsablauf oder häufig gestellte Fragen (FAQ) über Zahnspangen und Kieferorthopädie im Allgemeinen.</w:t>
      </w:r>
      <w:r>
        <w:t xml:space="preserve"> </w:t>
      </w:r>
      <w:r>
        <w:t xml:space="preserve">- Patientenerfahrungen/Testimonials könnten das Vertrauen erhöhen.</w:t>
      </w:r>
      <w:r>
        <w:t xml:space="preserve"> </w:t>
      </w:r>
      <w:r>
        <w:t xml:space="preserve">- Preise und Ratenzahlungspläne würden potenzielle Patienten anziehen und sollten explizit erwähnt werden.</w:t>
      </w:r>
      <w:r>
        <w:t xml:space="preserve"> </w:t>
      </w:r>
      <w:r>
        <w:t xml:space="preserve">Zusammenfassend ist die Webseite von RÜ Zahnspange bereits auf einem guten Weg in Bezug auf die Benutzererfahrung und die Ansprache der Patienten. Mit gezielterer Keyword-Integration und dem Schließen von inhaltlichen Lücken könnte die SEO-Leistung erheblich gesteigert werden.</w:t>
      </w:r>
    </w:p>
    <w:p>
      <w:pPr>
        <w:pStyle w:val="BodyText"/>
      </w:pPr>
      <w:r>
        <w:t xml:space="preserve">Erklärung der Verbesserungen:</w:t>
      </w:r>
    </w:p>
    <w:p>
      <w:pPr>
        <w:pStyle w:val="BodyText"/>
      </w:pPr>
      <w:r>
        <w:t xml:space="preserve">1) **Verbesserungen**: Der neue Text enthält spezifischere Informationen, wie z.B. die Erwähnung von "Essen" und die Differenzierung in Behandlungen für Kinder und Erwachsene. Zudem wurden relevante Keywords wie "Kieferorthopädie", "Zahnspange" und "Mundgesundheit" strategisch platziert. Der Text hat insgesamt mehr Detailtiefe und Klarheit gewonnen, was die Zielgruppenansprache verbessert.</w:t>
      </w:r>
      <w:r>
        <w:t xml:space="preserve"> </w:t>
      </w:r>
      <w:r>
        <w:t xml:space="preserve">2) **SEO-Nutzen**: Die Optimierung verbessert die Sichtbarkeit in Suchmaschinen durch relevante Keywords und spezifische geografische Angaben. Dies erhöht die Wahrscheinlichkeit, dass potenzielle Patienten, die nach kieferorthopädischen Dienstleistungen in Essen suchen, die Praxisseite finden. Indem der Text zudem ansprechender und informativer gestaltet wurde, wird die Nutzererfahrung verbessert, was zu einer höheren Verweildauer und niedrigeren Absprungraten führen ka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4T00:32:26Z</dcterms:created>
  <dcterms:modified xsi:type="dcterms:W3CDTF">2025-04-04T00:32:26Z</dcterms:modified>
</cp:coreProperties>
</file>

<file path=docProps/custom.xml><?xml version="1.0" encoding="utf-8"?>
<Properties xmlns="http://schemas.openxmlformats.org/officeDocument/2006/custom-properties" xmlns:vt="http://schemas.openxmlformats.org/officeDocument/2006/docPropsVTypes"/>
</file>